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E05C6B" w:rsidR="00887606" w:rsidP="00F06866" w:rsidRDefault="00F06866" w14:paraId="4D9673EE" w14:textId="77777777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Request for Approval under the </w:t>
      </w:r>
    </w:p>
    <w:p w:rsidRPr="00E05C6B" w:rsidR="00887606" w:rsidP="00F06866" w:rsidRDefault="00F06866" w14:paraId="10BDB17A" w14:textId="584E4413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“Generic Clearance for the Collection of Routine Customer Feedback” </w:t>
      </w:r>
    </w:p>
    <w:p w:rsidRPr="00E05C6B" w:rsidR="005E714A" w:rsidP="00F06866" w:rsidRDefault="00F06866" w14:paraId="2894A34D" w14:textId="6CDC1175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>(</w:t>
      </w:r>
      <w:r w:rsidRPr="00E05C6B" w:rsidR="00686301">
        <w:rPr>
          <w:sz w:val="28"/>
        </w:rPr>
        <w:t>OMB#</w:t>
      </w:r>
      <w:r w:rsidRPr="00E05C6B">
        <w:rPr>
          <w:sz w:val="28"/>
        </w:rPr>
        <w:t xml:space="preserve">: </w:t>
      </w:r>
      <w:r w:rsidRPr="00E05C6B" w:rsidR="006D5F47">
        <w:rPr>
          <w:sz w:val="28"/>
        </w:rPr>
        <w:t>0925</w:t>
      </w:r>
      <w:r w:rsidRPr="00E05C6B">
        <w:rPr>
          <w:sz w:val="28"/>
        </w:rPr>
        <w:t>-</w:t>
      </w:r>
      <w:r w:rsidRPr="00E05C6B" w:rsidR="00A115C6">
        <w:rPr>
          <w:sz w:val="28"/>
        </w:rPr>
        <w:t>06</w:t>
      </w:r>
      <w:r w:rsidRPr="00E05C6B" w:rsidR="00E85A66">
        <w:rPr>
          <w:sz w:val="28"/>
        </w:rPr>
        <w:t>4</w:t>
      </w:r>
      <w:r w:rsidRPr="00E05C6B" w:rsidR="00C9165C">
        <w:rPr>
          <w:sz w:val="28"/>
        </w:rPr>
        <w:t>2</w:t>
      </w:r>
      <w:r w:rsidRPr="00E05C6B" w:rsidR="004616CA">
        <w:rPr>
          <w:sz w:val="28"/>
        </w:rPr>
        <w:t xml:space="preserve">, </w:t>
      </w:r>
      <w:r w:rsidRPr="00E05C6B" w:rsidR="00686301">
        <w:rPr>
          <w:sz w:val="28"/>
        </w:rPr>
        <w:t>Exp</w:t>
      </w:r>
      <w:r w:rsidRPr="00E05C6B" w:rsidR="004616CA">
        <w:rPr>
          <w:sz w:val="28"/>
        </w:rPr>
        <w:t xml:space="preserve">iration </w:t>
      </w:r>
      <w:r w:rsidRPr="00E05C6B" w:rsidR="00686301">
        <w:rPr>
          <w:sz w:val="28"/>
        </w:rPr>
        <w:t>Date:</w:t>
      </w:r>
      <w:r w:rsidRPr="00E05C6B" w:rsidR="00B51D7E">
        <w:rPr>
          <w:sz w:val="28"/>
        </w:rPr>
        <w:t xml:space="preserve"> </w:t>
      </w:r>
      <w:r w:rsidRPr="00E05C6B" w:rsidR="00C9165C">
        <w:rPr>
          <w:sz w:val="28"/>
        </w:rPr>
        <w:t>0</w:t>
      </w:r>
      <w:r w:rsidR="00C24053">
        <w:rPr>
          <w:sz w:val="28"/>
        </w:rPr>
        <w:t>3</w:t>
      </w:r>
      <w:r w:rsidRPr="00E05C6B" w:rsidR="00686301">
        <w:rPr>
          <w:sz w:val="28"/>
        </w:rPr>
        <w:t>/</w:t>
      </w:r>
      <w:r w:rsidRPr="00E05C6B" w:rsidR="00887606">
        <w:rPr>
          <w:sz w:val="28"/>
        </w:rPr>
        <w:t>31/</w:t>
      </w:r>
      <w:r w:rsidRPr="00E05C6B" w:rsidR="00C9165C">
        <w:rPr>
          <w:sz w:val="28"/>
        </w:rPr>
        <w:t>20</w:t>
      </w:r>
      <w:r w:rsidR="00C24053">
        <w:rPr>
          <w:sz w:val="28"/>
        </w:rPr>
        <w:t>23</w:t>
      </w:r>
      <w:r w:rsidRPr="00E05C6B">
        <w:rPr>
          <w:sz w:val="28"/>
        </w:rPr>
        <w:t>)</w:t>
      </w:r>
    </w:p>
    <w:p w:rsidRPr="00E05C6B" w:rsidR="007F5475" w:rsidP="00A74957" w:rsidRDefault="007F5475" w14:paraId="3EAAED43" w14:textId="77777777"/>
    <w:p w:rsidRPr="00E05C6B" w:rsidR="00BC569A" w:rsidP="00434E33" w:rsidRDefault="006C262D" w14:paraId="69499138" w14:textId="58EF4C23">
      <w:r w:rsidRPr="00E05C6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E05C6B" w:rsidR="005E714A">
        <w:t xml:space="preserve"> </w:t>
      </w:r>
    </w:p>
    <w:p w:rsidRPr="00C24053" w:rsidR="007F5475" w:rsidP="00434E33" w:rsidRDefault="007F5475" w14:paraId="59C9D7F3" w14:textId="4D981F90">
      <w:pPr>
        <w:rPr>
          <w:rFonts w:asciiTheme="minorHAnsi" w:hAnsiTheme="minorHAnsi"/>
          <w:bCs/>
        </w:rPr>
      </w:pPr>
      <w:r w:rsidRPr="00E05C6B">
        <w:rPr>
          <w:b/>
        </w:rPr>
        <w:t>TITLE OF INFORMATION COLLECTION</w:t>
      </w:r>
      <w:bookmarkStart w:name="_GoBack" w:id="0"/>
      <w:r w:rsidRPr="00E05C6B">
        <w:rPr>
          <w:b/>
        </w:rPr>
        <w:t>:</w:t>
      </w:r>
      <w:r w:rsidR="00623ED5">
        <w:rPr>
          <w:b/>
        </w:rPr>
        <w:t xml:space="preserve"> </w:t>
      </w:r>
      <w:r w:rsidRPr="00C24053" w:rsidR="00247C01">
        <w:rPr>
          <w:bCs/>
        </w:rPr>
        <w:t>2020 Trans-NCI-NIH Conference: International Perspectives on Integrative Medicine for Cancer Prevention and Cancer Patient Management</w:t>
      </w:r>
      <w:r w:rsidR="00155A1C">
        <w:rPr>
          <w:bCs/>
        </w:rPr>
        <w:t xml:space="preserve"> Feedback</w:t>
      </w:r>
      <w:r w:rsidRPr="00C24053" w:rsidR="00247C01">
        <w:rPr>
          <w:rFonts w:asciiTheme="minorHAnsi" w:hAnsiTheme="minorHAnsi"/>
          <w:bCs/>
        </w:rPr>
        <w:t xml:space="preserve"> </w:t>
      </w:r>
      <w:r w:rsidRPr="00C24053" w:rsidR="00623ED5">
        <w:rPr>
          <w:bCs/>
        </w:rPr>
        <w:t xml:space="preserve">Survey </w:t>
      </w:r>
    </w:p>
    <w:bookmarkEnd w:id="0"/>
    <w:p w:rsidRPr="00E05C6B" w:rsidR="00F972F3" w:rsidP="00434E33" w:rsidRDefault="00F972F3" w14:paraId="66BE1605" w14:textId="77777777"/>
    <w:p w:rsidRPr="00E05C6B" w:rsidR="005E714A" w:rsidRDefault="005E714A" w14:paraId="18D7A7B6" w14:textId="77777777"/>
    <w:p w:rsidRPr="00E05C6B" w:rsidR="001B0AAA" w:rsidRDefault="00F15956" w14:paraId="2449B348" w14:textId="77777777">
      <w:r w:rsidRPr="00E05C6B">
        <w:rPr>
          <w:b/>
        </w:rPr>
        <w:t>PURPOSE:</w:t>
      </w:r>
      <w:r w:rsidRPr="00E05C6B" w:rsidR="00C14CC4">
        <w:rPr>
          <w:b/>
        </w:rPr>
        <w:t xml:space="preserve">  </w:t>
      </w:r>
    </w:p>
    <w:p w:rsidRPr="00E05C6B" w:rsidR="00247C01" w:rsidP="005E6331" w:rsidRDefault="00247C01" w14:paraId="0D61A4B3" w14:textId="77777777"/>
    <w:p w:rsidRPr="00247C01" w:rsidR="00247C01" w:rsidP="00247C01" w:rsidRDefault="00247C01" w14:paraId="1D0C5AF2" w14:textId="56A1263E">
      <w:pPr>
        <w:ind w:right="90"/>
        <w:jc w:val="both"/>
        <w:rPr>
          <w:rFonts w:eastAsia="Arial"/>
        </w:rPr>
      </w:pPr>
      <w:r w:rsidRPr="00247C01">
        <w:rPr>
          <w:rFonts w:eastAsia="Arial"/>
        </w:rPr>
        <w:t>The organizing committee would like to get an understanding if we achieved our aims and ideas for improvements for the future.</w:t>
      </w:r>
      <w:r w:rsidRPr="00247C01">
        <w:rPr>
          <w:rFonts w:eastAsia="Arial"/>
          <w:b/>
        </w:rPr>
        <w:t xml:space="preserve"> The two main aims</w:t>
      </w:r>
      <w:r w:rsidRPr="00247C01">
        <w:rPr>
          <w:rFonts w:eastAsia="Arial"/>
        </w:rPr>
        <w:t xml:space="preserve"> of the conference are: to 1) discuss the integration of traditional, complementary and alternative medicine (TCAM) with conventional cancer prevention and treatment approaches in global health and particularly in low-and-middle-income-countries (LMICs) thus forming new approaches to Integrative Oncology, and 2) discuss concrete </w:t>
      </w:r>
      <w:r w:rsidRPr="00C24053" w:rsidR="00C24053">
        <w:rPr>
          <w:rFonts w:eastAsia="Arial"/>
        </w:rPr>
        <w:t xml:space="preserve">examples and potential </w:t>
      </w:r>
      <w:r w:rsidRPr="00247C01">
        <w:rPr>
          <w:rFonts w:eastAsia="Arial"/>
        </w:rPr>
        <w:t xml:space="preserve">approaches for strengthening Integrative Oncology research in LMICs. </w:t>
      </w:r>
    </w:p>
    <w:p w:rsidRPr="00E05C6B" w:rsidR="00E24A6B" w:rsidP="00247C01" w:rsidRDefault="00E24A6B" w14:paraId="4BED0B5E" w14:textId="15CE0E6E">
      <w:pPr>
        <w:ind w:left="720"/>
      </w:pPr>
    </w:p>
    <w:p w:rsidRPr="00E05C6B" w:rsidR="00C8488C" w:rsidP="00434E33" w:rsidRDefault="00C8488C" w14:paraId="2725F994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247C01" w:rsidP="00247C01" w:rsidRDefault="00434E33" w14:paraId="215A257F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E05C6B">
        <w:rPr>
          <w:b/>
        </w:rPr>
        <w:t>DESCRIPTION OF RESPONDENTS</w:t>
      </w:r>
      <w:r w:rsidRPr="00E05C6B">
        <w:t xml:space="preserve">: </w:t>
      </w:r>
      <w:r w:rsidR="00247C01">
        <w:t>The majority of the responders are cancer researchers and/or practitioners.</w:t>
      </w:r>
    </w:p>
    <w:p w:rsidRPr="00E05C6B" w:rsidR="00E24A6B" w:rsidP="00F60930" w:rsidRDefault="00E24A6B" w14:paraId="7D520975" w14:textId="77777777">
      <w:pPr>
        <w:rPr>
          <w:color w:val="333333"/>
          <w:shd w:val="clear" w:color="auto" w:fill="FFFFFF"/>
        </w:rPr>
      </w:pPr>
    </w:p>
    <w:p w:rsidRPr="00E05C6B" w:rsidR="00F15956" w:rsidRDefault="00F15956" w14:paraId="354E0656" w14:textId="77777777">
      <w:pPr>
        <w:rPr>
          <w:sz w:val="20"/>
          <w:szCs w:val="20"/>
        </w:rPr>
      </w:pPr>
    </w:p>
    <w:p w:rsidRPr="00E05C6B" w:rsidR="00F06866" w:rsidRDefault="00F06866" w14:paraId="65B47216" w14:textId="77777777">
      <w:pPr>
        <w:rPr>
          <w:b/>
        </w:rPr>
      </w:pPr>
      <w:r w:rsidRPr="00E05C6B">
        <w:rPr>
          <w:b/>
        </w:rPr>
        <w:t>TYPE OF COLLECTION:</w:t>
      </w:r>
      <w:r w:rsidRPr="00E05C6B">
        <w:t xml:space="preserve"> (Check one)</w:t>
      </w:r>
    </w:p>
    <w:p w:rsidRPr="00E05C6B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E05C6B" w:rsidR="00F06866" w:rsidP="0096108F" w:rsidRDefault="0096108F" w14:paraId="7A3C838F" w14:textId="56758FC4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Customer Comment Card/Complaint Form</w:t>
      </w:r>
      <w:r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ab/>
        <w:t>[</w:t>
      </w:r>
      <w:r w:rsidR="00247C01">
        <w:rPr>
          <w:bCs/>
          <w:sz w:val="24"/>
        </w:rPr>
        <w:t>X</w:t>
      </w:r>
      <w:r w:rsidRPr="00E05C6B" w:rsidR="00E84628">
        <w:rPr>
          <w:bCs/>
          <w:sz w:val="24"/>
        </w:rPr>
        <w:t xml:space="preserve"> </w:t>
      </w:r>
      <w:r w:rsidRPr="00E05C6B">
        <w:rPr>
          <w:bCs/>
          <w:sz w:val="24"/>
        </w:rPr>
        <w:t xml:space="preserve">] </w:t>
      </w:r>
      <w:r w:rsidRPr="00E05C6B" w:rsidR="00F06866">
        <w:rPr>
          <w:bCs/>
          <w:sz w:val="24"/>
        </w:rPr>
        <w:t>Customer Satisfaction Survey</w:t>
      </w:r>
      <w:r w:rsidRPr="00E05C6B">
        <w:rPr>
          <w:bCs/>
          <w:sz w:val="24"/>
        </w:rPr>
        <w:t xml:space="preserve"> </w:t>
      </w:r>
      <w:r w:rsidRPr="00E05C6B" w:rsidR="00CA2650">
        <w:rPr>
          <w:bCs/>
          <w:sz w:val="24"/>
        </w:rPr>
        <w:t xml:space="preserve">  </w:t>
      </w:r>
      <w:r w:rsidRPr="00E05C6B">
        <w:rPr>
          <w:bCs/>
          <w:sz w:val="24"/>
        </w:rPr>
        <w:t xml:space="preserve"> </w:t>
      </w:r>
    </w:p>
    <w:p w:rsidRPr="00E05C6B" w:rsidR="0096108F" w:rsidP="0096108F" w:rsidRDefault="0096108F" w14:paraId="7E90067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Usability</w:t>
      </w:r>
      <w:r w:rsidRPr="00E05C6B" w:rsidR="009239AA">
        <w:rPr>
          <w:bCs/>
          <w:sz w:val="24"/>
        </w:rPr>
        <w:t xml:space="preserve"> Testing (e.g., Website or Software</w:t>
      </w:r>
      <w:r w:rsidRPr="00E05C6B" w:rsidR="00F06866">
        <w:rPr>
          <w:bCs/>
          <w:sz w:val="24"/>
        </w:rPr>
        <w:tab/>
        <w:t>[ ] Small Discussion Group</w:t>
      </w:r>
    </w:p>
    <w:p w:rsidR="00434E33" w:rsidP="00247C01" w:rsidRDefault="00935ADA" w14:paraId="64C5B578" w14:textId="0C3274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>[</w:t>
      </w:r>
      <w:r w:rsidRPr="00E05C6B" w:rsidR="006D5F47">
        <w:rPr>
          <w:bCs/>
          <w:sz w:val="24"/>
        </w:rPr>
        <w:t xml:space="preserve"> ] </w:t>
      </w:r>
      <w:r w:rsidRPr="00E05C6B">
        <w:rPr>
          <w:bCs/>
          <w:sz w:val="24"/>
        </w:rPr>
        <w:t xml:space="preserve">Focus Group  </w:t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 w:rsidR="00F06866">
        <w:rPr>
          <w:bCs/>
          <w:sz w:val="24"/>
        </w:rPr>
        <w:t>[</w:t>
      </w:r>
      <w:r w:rsidR="00247C01">
        <w:rPr>
          <w:b/>
          <w:bCs/>
          <w:sz w:val="24"/>
        </w:rPr>
        <w:t xml:space="preserve"> </w:t>
      </w:r>
      <w:r w:rsidRPr="00E05C6B" w:rsidR="00F06866">
        <w:rPr>
          <w:bCs/>
          <w:sz w:val="24"/>
        </w:rPr>
        <w:t xml:space="preserve">] Other: </w:t>
      </w:r>
      <w:r w:rsidR="00247C01">
        <w:rPr>
          <w:bCs/>
          <w:sz w:val="24"/>
        </w:rPr>
        <w:t>___________________</w:t>
      </w:r>
      <w:r w:rsidR="001B4A0F">
        <w:rPr>
          <w:bCs/>
          <w:sz w:val="24"/>
        </w:rPr>
        <w:t xml:space="preserve"> </w:t>
      </w:r>
    </w:p>
    <w:p w:rsidR="00247C01" w:rsidP="00247C01" w:rsidRDefault="00247C01" w14:paraId="06AA7976" w14:textId="550245E2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E05C6B" w:rsidR="00247C01" w:rsidP="00247C01" w:rsidRDefault="00247C01" w14:paraId="533FDAC6" w14:textId="77777777">
      <w:pPr>
        <w:pStyle w:val="BodyTextIndent"/>
        <w:tabs>
          <w:tab w:val="left" w:pos="360"/>
        </w:tabs>
        <w:ind w:left="0"/>
        <w:rPr>
          <w:bCs/>
        </w:rPr>
      </w:pPr>
    </w:p>
    <w:p w:rsidRPr="00E05C6B" w:rsidR="00CA2650" w:rsidRDefault="00441434" w14:paraId="0FCFBADA" w14:textId="77777777">
      <w:pPr>
        <w:rPr>
          <w:b/>
        </w:rPr>
      </w:pPr>
      <w:r w:rsidRPr="00E05C6B">
        <w:rPr>
          <w:b/>
        </w:rPr>
        <w:t>C</w:t>
      </w:r>
      <w:r w:rsidRPr="00E05C6B" w:rsidR="009C13B9">
        <w:rPr>
          <w:b/>
        </w:rPr>
        <w:t>ERTIFICATION:</w:t>
      </w:r>
    </w:p>
    <w:p w:rsidRPr="00E05C6B" w:rsidR="008101A5" w:rsidP="008101A5" w:rsidRDefault="008101A5" w14:paraId="435FA3E3" w14:textId="75023AD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 certify the following to be true: </w:t>
      </w:r>
    </w:p>
    <w:p w:rsidRPr="00E05C6B" w:rsidR="008101A5" w:rsidP="00887606" w:rsidRDefault="008101A5" w14:paraId="471F2650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voluntary. </w:t>
      </w:r>
    </w:p>
    <w:p w:rsidRPr="00E05C6B" w:rsidR="008101A5" w:rsidP="00887606" w:rsidRDefault="008101A5" w14:paraId="110DA5A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low-burden for respondents and low-cost for the Federal Government.</w:t>
      </w:r>
    </w:p>
    <w:p w:rsidRPr="00E05C6B" w:rsidR="00D365BF" w:rsidP="00887606" w:rsidRDefault="008101A5" w14:paraId="5398C24C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2662B42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results are not intended to be disseminated to the public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33A60E24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nformation gathered will not be used for the purpose of substantially informing influential policy decisions. </w:t>
      </w:r>
    </w:p>
    <w:p w:rsidRPr="00E05C6B" w:rsidR="008101A5" w:rsidP="00887606" w:rsidRDefault="008101A5" w14:paraId="047949FB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:rsidRPr="00E05C6B" w:rsidR="00F972F3" w:rsidP="009C13B9" w:rsidRDefault="00F972F3" w14:paraId="19FEB912" w14:textId="77777777">
      <w:pPr>
        <w:rPr>
          <w:bCs/>
          <w:szCs w:val="20"/>
          <w:lang w:eastAsia="zh-CN"/>
        </w:rPr>
      </w:pPr>
    </w:p>
    <w:p w:rsidRPr="00E05C6B" w:rsidR="009C13B9" w:rsidP="009C13B9" w:rsidRDefault="009C13B9" w14:paraId="7AF65458" w14:textId="46FE00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Name</w:t>
      </w:r>
      <w:r w:rsidR="001B4A0F">
        <w:rPr>
          <w:bCs/>
          <w:szCs w:val="20"/>
          <w:lang w:eastAsia="zh-CN"/>
        </w:rPr>
        <w:t xml:space="preserve">: </w:t>
      </w:r>
      <w:r w:rsidRPr="00247C01" w:rsidR="00247C01">
        <w:rPr>
          <w:bCs/>
          <w:szCs w:val="20"/>
          <w:lang w:eastAsia="zh-CN"/>
        </w:rPr>
        <w:t>Luis Alejandro Salicrup</w:t>
      </w:r>
    </w:p>
    <w:p w:rsidRPr="00E05C6B" w:rsidR="00887606" w:rsidRDefault="00887606" w14:paraId="5A6C181B" w14:textId="77777777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br w:type="page"/>
      </w:r>
    </w:p>
    <w:p w:rsidRPr="00E05C6B" w:rsidR="009C13B9" w:rsidP="009C13B9" w:rsidRDefault="009C13B9" w14:paraId="6BB25BD4" w14:textId="78EA953C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E05C6B" w:rsidR="009C13B9" w:rsidP="00C86E91" w:rsidRDefault="00C86E91" w14:paraId="3D798093" w14:textId="447F6E74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Personally Identifiable Information:</w:t>
      </w:r>
    </w:p>
    <w:p w:rsidRPr="00E05C6B" w:rsidR="00C86E91" w:rsidP="00C86E91" w:rsidRDefault="009C13B9" w14:paraId="79466B0E" w14:textId="6E591E19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</w:t>
      </w:r>
      <w:r w:rsidRPr="00E05C6B" w:rsidR="00237B48">
        <w:rPr>
          <w:bCs/>
          <w:szCs w:val="20"/>
          <w:lang w:eastAsia="zh-CN"/>
        </w:rPr>
        <w:t xml:space="preserve"> personally identifiable information (PII) collected</w:t>
      </w:r>
      <w:r w:rsidRPr="00E05C6B">
        <w:rPr>
          <w:bCs/>
          <w:szCs w:val="20"/>
          <w:lang w:eastAsia="zh-CN"/>
        </w:rPr>
        <w:t xml:space="preserve">?  </w:t>
      </w:r>
      <w:r w:rsidRPr="00E05C6B" w:rsidR="009239AA">
        <w:rPr>
          <w:bCs/>
          <w:szCs w:val="20"/>
          <w:lang w:eastAsia="zh-CN"/>
        </w:rPr>
        <w:t>[  ] Yes  [</w:t>
      </w:r>
      <w:r w:rsidRPr="001B4A0F" w:rsidR="001B4A0F">
        <w:rPr>
          <w:b/>
          <w:bCs/>
          <w:szCs w:val="20"/>
          <w:lang w:eastAsia="zh-CN"/>
        </w:rPr>
        <w:t>X</w:t>
      </w:r>
      <w:r w:rsidRPr="00E05C6B" w:rsidR="009239AA">
        <w:rPr>
          <w:bCs/>
          <w:szCs w:val="20"/>
          <w:lang w:eastAsia="zh-CN"/>
        </w:rPr>
        <w:t xml:space="preserve">]  No </w:t>
      </w:r>
    </w:p>
    <w:p w:rsidRPr="00E05C6B" w:rsidR="00C86E91" w:rsidP="00C86E91" w:rsidRDefault="009C13B9" w14:paraId="1D85E842" w14:textId="77777777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</w:t>
      </w:r>
      <w:r w:rsidRPr="00E05C6B" w:rsidR="009239AA">
        <w:rPr>
          <w:bCs/>
          <w:szCs w:val="20"/>
          <w:lang w:eastAsia="zh-CN"/>
        </w:rPr>
        <w:t>Yes,</w:t>
      </w:r>
      <w:r w:rsidRPr="00E05C6B">
        <w:rPr>
          <w:bCs/>
          <w:szCs w:val="20"/>
          <w:lang w:eastAsia="zh-CN"/>
        </w:rPr>
        <w:t xml:space="preserve"> </w:t>
      </w:r>
      <w:r w:rsidRPr="00E05C6B" w:rsidR="009239AA">
        <w:rPr>
          <w:bCs/>
          <w:szCs w:val="20"/>
          <w:lang w:eastAsia="zh-CN"/>
        </w:rPr>
        <w:t>is the information that will be collected included in records that are subject to the Privacy Act of 1974?   [  ] Yes [  ] No</w:t>
      </w:r>
      <w:r w:rsidRPr="00E05C6B" w:rsidR="00C86E91">
        <w:rPr>
          <w:bCs/>
          <w:szCs w:val="20"/>
          <w:lang w:eastAsia="zh-CN"/>
        </w:rPr>
        <w:t xml:space="preserve">   </w:t>
      </w:r>
    </w:p>
    <w:p w:rsidRPr="00E05C6B" w:rsidR="00C86E91" w:rsidP="00C86E91" w:rsidRDefault="00C86E91" w14:paraId="352BDC4E" w14:textId="77777777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f Applicable, has a System or Records Notice been published?  [  ] Yes  [  ] No</w:t>
      </w:r>
    </w:p>
    <w:p w:rsidRPr="00E05C6B" w:rsidR="00633F74" w:rsidP="00633F74" w:rsidRDefault="00633F74" w14:paraId="6EAF7C3E" w14:textId="77777777">
      <w:pPr>
        <w:pStyle w:val="ListParagraph"/>
        <w:ind w:left="360"/>
        <w:rPr>
          <w:bCs/>
          <w:szCs w:val="20"/>
          <w:lang w:eastAsia="zh-CN"/>
        </w:rPr>
      </w:pPr>
    </w:p>
    <w:p w:rsidRPr="00E05C6B" w:rsidR="00C86E91" w:rsidP="00C86E91" w:rsidRDefault="00CB1078" w14:paraId="5D3E438B" w14:textId="5D7E7B06">
      <w:pPr>
        <w:pStyle w:val="ListParagraph"/>
        <w:ind w:left="0"/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Gifts or Payments</w:t>
      </w:r>
      <w:r w:rsidRPr="00E05C6B" w:rsidR="00C86E91">
        <w:rPr>
          <w:b/>
          <w:bCs/>
          <w:szCs w:val="20"/>
          <w:lang w:eastAsia="zh-CN"/>
        </w:rPr>
        <w:t>:</w:t>
      </w:r>
    </w:p>
    <w:p w:rsidR="00C86E91" w:rsidP="00C86E91" w:rsidRDefault="00C86E91" w14:paraId="38B2106D" w14:textId="5A28EF4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1B4A0F" w:rsidR="001B4A0F">
        <w:rPr>
          <w:b/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] No  </w:t>
      </w:r>
    </w:p>
    <w:p w:rsidR="00C24053" w:rsidP="00C86E91" w:rsidRDefault="00C24053" w14:paraId="6F6F7AB6" w14:textId="22C379C0">
      <w:pPr>
        <w:rPr>
          <w:bCs/>
          <w:szCs w:val="20"/>
          <w:lang w:eastAsia="zh-CN"/>
        </w:rPr>
      </w:pPr>
    </w:p>
    <w:p w:rsidRPr="00C24053" w:rsidR="00C24053" w:rsidP="00C24053" w:rsidRDefault="00C24053" w14:paraId="183BAE50" w14:textId="77777777">
      <w:pPr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Amount: _________</w:t>
      </w:r>
    </w:p>
    <w:p w:rsidRPr="00C24053" w:rsidR="00C24053" w:rsidP="00C24053" w:rsidRDefault="00C24053" w14:paraId="449AF6CC" w14:textId="77777777">
      <w:pPr>
        <w:rPr>
          <w:bCs/>
          <w:szCs w:val="20"/>
          <w:lang w:eastAsia="zh-CN"/>
        </w:rPr>
      </w:pPr>
    </w:p>
    <w:p w:rsidRPr="00E05C6B" w:rsidR="00C24053" w:rsidP="00C24053" w:rsidRDefault="00C24053" w14:paraId="4022884D" w14:textId="619D2EB9">
      <w:pPr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Explanation for incentive:  (include number of visits, etc.)</w:t>
      </w:r>
    </w:p>
    <w:p w:rsidRPr="00E05C6B" w:rsidR="007448E4" w:rsidP="00C86E91" w:rsidRDefault="007448E4" w14:paraId="1F31C615" w14:textId="77777777">
      <w:pPr>
        <w:rPr>
          <w:b/>
        </w:rPr>
      </w:pPr>
    </w:p>
    <w:p w:rsidRPr="006E5342" w:rsidR="005E714A" w:rsidP="00C86E91" w:rsidRDefault="003668D6" w14:paraId="316A7337" w14:textId="5388DEEE">
      <w:pPr>
        <w:rPr>
          <w:b/>
          <w:i/>
        </w:rPr>
      </w:pPr>
      <w:r w:rsidRPr="006E5342">
        <w:rPr>
          <w:b/>
        </w:rPr>
        <w:t xml:space="preserve">ESTIMATED </w:t>
      </w:r>
      <w:r w:rsidRPr="006E5342" w:rsidR="005E714A">
        <w:rPr>
          <w:b/>
        </w:rPr>
        <w:t>BURDEN HOUR</w:t>
      </w:r>
      <w:r w:rsidRPr="006E5342" w:rsidR="00441434">
        <w:rPr>
          <w:b/>
        </w:rPr>
        <w:t>S</w:t>
      </w:r>
      <w:r w:rsidRPr="006E5342" w:rsidR="005E714A">
        <w:rPr>
          <w:b/>
        </w:rPr>
        <w:t xml:space="preserve"> </w:t>
      </w:r>
      <w:r w:rsidRPr="006E5342" w:rsidR="00BC676D">
        <w:rPr>
          <w:b/>
        </w:rPr>
        <w:t>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Pr="006E5342" w:rsidR="003668D6" w:rsidTr="007448E4" w14:paraId="52C6CDBC" w14:textId="77777777">
        <w:trPr>
          <w:trHeight w:val="674"/>
        </w:trPr>
        <w:tc>
          <w:tcPr>
            <w:tcW w:w="2137" w:type="dxa"/>
          </w:tcPr>
          <w:p w:rsidRPr="006E5342" w:rsidR="001D67DA" w:rsidP="007448E4" w:rsidRDefault="003668D6" w14:paraId="4F388481" w14:textId="233E0378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:rsidRPr="006E5342" w:rsidR="003668D6" w:rsidP="007448E4" w:rsidRDefault="00887606" w14:paraId="46402014" w14:textId="4E8AA37B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No. of Respon</w:t>
            </w:r>
            <w:r w:rsidRPr="006E5342" w:rsidR="00232C3E">
              <w:rPr>
                <w:bCs/>
                <w:szCs w:val="20"/>
                <w:lang w:eastAsia="zh-CN"/>
              </w:rPr>
              <w:t>d</w:t>
            </w:r>
            <w:r w:rsidRPr="006E5342" w:rsidR="003668D6">
              <w:rPr>
                <w:bCs/>
                <w:szCs w:val="20"/>
                <w:lang w:eastAsia="zh-CN"/>
              </w:rPr>
              <w:t>ents</w:t>
            </w:r>
          </w:p>
        </w:tc>
        <w:tc>
          <w:tcPr>
            <w:tcW w:w="1980" w:type="dxa"/>
          </w:tcPr>
          <w:p w:rsidRPr="006E5342" w:rsidR="003668D6" w:rsidP="007448E4" w:rsidRDefault="003668D6" w14:paraId="251B8997" w14:textId="1D17E791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6E5342" w:rsidR="003668D6" w:rsidP="007448E4" w:rsidRDefault="003668D6" w14:paraId="67779204" w14:textId="391B586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ime per Response</w:t>
            </w:r>
          </w:p>
          <w:p w:rsidRPr="006E5342" w:rsidR="003668D6" w:rsidP="007448E4" w:rsidRDefault="003668D6" w14:paraId="71299DBC" w14:textId="691B402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6E5342" w:rsidR="003668D6" w:rsidP="007448E4" w:rsidRDefault="003668D6" w14:paraId="64951FEB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</w:t>
            </w:r>
          </w:p>
          <w:p w:rsidRPr="006E5342" w:rsidR="003668D6" w:rsidP="007448E4" w:rsidRDefault="003668D6" w14:paraId="47F6667E" w14:textId="55783496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Hours</w:t>
            </w:r>
          </w:p>
        </w:tc>
      </w:tr>
      <w:tr w:rsidRPr="006E5342" w:rsidR="001D67DA" w:rsidTr="007448E4" w14:paraId="6BCDD488" w14:textId="77777777">
        <w:trPr>
          <w:trHeight w:val="260"/>
        </w:trPr>
        <w:tc>
          <w:tcPr>
            <w:tcW w:w="2137" w:type="dxa"/>
          </w:tcPr>
          <w:p w:rsidRPr="006E5342" w:rsidR="001D67DA" w:rsidP="00843796" w:rsidRDefault="00247C01" w14:paraId="584BAB93" w14:textId="305A7F6F">
            <w:pPr>
              <w:rPr>
                <w:bCs/>
                <w:szCs w:val="20"/>
                <w:lang w:eastAsia="zh-CN"/>
              </w:rPr>
            </w:pPr>
            <w:r w:rsidRPr="00247C01">
              <w:rPr>
                <w:bCs/>
                <w:szCs w:val="20"/>
                <w:lang w:eastAsia="zh-CN"/>
              </w:rPr>
              <w:t xml:space="preserve">Individuals </w:t>
            </w:r>
          </w:p>
        </w:tc>
        <w:tc>
          <w:tcPr>
            <w:tcW w:w="1530" w:type="dxa"/>
            <w:vAlign w:val="center"/>
          </w:tcPr>
          <w:p w:rsidRPr="006E5342" w:rsidR="001D67DA" w:rsidP="006C1D41" w:rsidRDefault="00247C01" w14:paraId="6A01FA65" w14:textId="422110BA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400</w:t>
            </w:r>
          </w:p>
        </w:tc>
        <w:tc>
          <w:tcPr>
            <w:tcW w:w="1980" w:type="dxa"/>
            <w:vAlign w:val="center"/>
          </w:tcPr>
          <w:p w:rsidRPr="006E5342" w:rsidR="001D67DA" w:rsidP="006C1D41" w:rsidRDefault="00247C01" w14:paraId="68EFE648" w14:textId="098B8F2F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6E5342" w:rsidR="001D67DA" w:rsidP="006C1D41" w:rsidRDefault="00247C01" w14:paraId="56624015" w14:textId="01936703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8/60</w:t>
            </w:r>
          </w:p>
        </w:tc>
        <w:tc>
          <w:tcPr>
            <w:tcW w:w="1530" w:type="dxa"/>
            <w:vAlign w:val="center"/>
          </w:tcPr>
          <w:p w:rsidRPr="006E5342" w:rsidR="001D67DA" w:rsidP="006C1D41" w:rsidRDefault="00247C01" w14:paraId="12413D00" w14:textId="4B00DD19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3</w:t>
            </w:r>
          </w:p>
        </w:tc>
      </w:tr>
      <w:tr w:rsidRPr="006E5342" w:rsidR="004C06D8" w:rsidTr="007448E4" w14:paraId="6A1C1327" w14:textId="77777777">
        <w:trPr>
          <w:trHeight w:val="289"/>
        </w:trPr>
        <w:tc>
          <w:tcPr>
            <w:tcW w:w="2137" w:type="dxa"/>
          </w:tcPr>
          <w:p w:rsidRPr="006E5342" w:rsidR="004C06D8" w:rsidP="00843796" w:rsidRDefault="004C06D8" w14:paraId="11E9B3B8" w14:textId="221CDF27">
            <w:pPr>
              <w:rPr>
                <w:b/>
                <w:bCs/>
                <w:szCs w:val="20"/>
                <w:lang w:eastAsia="zh-CN"/>
              </w:rPr>
            </w:pPr>
            <w:r w:rsidRPr="006E5342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:rsidRPr="006E5342" w:rsidR="004C06D8" w:rsidP="006C1D41" w:rsidRDefault="004C06D8" w14:paraId="4DA04B98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247C01" w:rsidR="004C06D8" w:rsidP="006C1D41" w:rsidRDefault="00247C01" w14:paraId="1980F770" w14:textId="494E25CF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247C01">
              <w:rPr>
                <w:b/>
                <w:bCs/>
                <w:szCs w:val="20"/>
                <w:lang w:eastAsia="zh-CN"/>
              </w:rPr>
              <w:t>400</w:t>
            </w:r>
          </w:p>
        </w:tc>
        <w:tc>
          <w:tcPr>
            <w:tcW w:w="2160" w:type="dxa"/>
            <w:vAlign w:val="center"/>
          </w:tcPr>
          <w:p w:rsidRPr="00247C01" w:rsidR="004C06D8" w:rsidP="006C1D41" w:rsidRDefault="004C06D8" w14:paraId="03A148C7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247C01" w:rsidR="004C06D8" w:rsidP="006C1D41" w:rsidRDefault="00247C01" w14:paraId="5D719989" w14:textId="55A519BF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247C01">
              <w:rPr>
                <w:b/>
                <w:bCs/>
                <w:szCs w:val="20"/>
                <w:lang w:eastAsia="zh-CN"/>
              </w:rPr>
              <w:t>53</w:t>
            </w:r>
          </w:p>
        </w:tc>
      </w:tr>
    </w:tbl>
    <w:p w:rsidRPr="006E5342" w:rsidR="009A036B" w:rsidP="009A036B" w:rsidRDefault="009A036B" w14:paraId="427C3695" w14:textId="1B6E1BE4">
      <w:pPr>
        <w:rPr>
          <w:bCs/>
          <w:szCs w:val="20"/>
          <w:lang w:eastAsia="zh-CN"/>
        </w:rPr>
      </w:pPr>
    </w:p>
    <w:p w:rsidRPr="006E5342" w:rsidR="00887606" w:rsidP="009A036B" w:rsidRDefault="00887606" w14:paraId="6A30AEE0" w14:textId="77777777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587"/>
        <w:gridCol w:w="2340"/>
        <w:gridCol w:w="2340"/>
        <w:gridCol w:w="2070"/>
      </w:tblGrid>
      <w:tr w:rsidRPr="00E05C6B" w:rsidR="00CA2010" w:rsidTr="00C24053" w14:paraId="4571DEC4" w14:textId="77777777">
        <w:trPr>
          <w:trHeight w:val="274"/>
        </w:trPr>
        <w:tc>
          <w:tcPr>
            <w:tcW w:w="2587" w:type="dxa"/>
            <w:vAlign w:val="center"/>
          </w:tcPr>
          <w:p w:rsidRPr="006E5342" w:rsidR="00CA2010" w:rsidP="007448E4" w:rsidRDefault="00CA2010" w14:paraId="5F8A8C18" w14:textId="5DBA14B8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340" w:type="dxa"/>
            <w:vAlign w:val="center"/>
          </w:tcPr>
          <w:p w:rsidRPr="006E5342" w:rsidR="00CA2010" w:rsidP="007448E4" w:rsidRDefault="00CA2010" w14:paraId="612D5D3E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</w:t>
            </w:r>
          </w:p>
          <w:p w:rsidRPr="006E5342" w:rsidR="00CA2010" w:rsidP="007448E4" w:rsidRDefault="00CA2010" w14:paraId="245EFC46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6E5342" w:rsidR="00CA2010" w:rsidP="007448E4" w:rsidRDefault="00590DB6" w14:paraId="6B00E0B8" w14:textId="500D5D1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 xml:space="preserve">Hourly </w:t>
            </w:r>
            <w:r w:rsidRPr="006E5342" w:rsidR="00CA2010">
              <w:rPr>
                <w:bCs/>
                <w:szCs w:val="20"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:rsidRPr="00E05C6B" w:rsidR="00CA2010" w:rsidP="007448E4" w:rsidRDefault="00CA2010" w14:paraId="1BB9E423" w14:textId="46B9CCA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 Cost</w:t>
            </w:r>
          </w:p>
        </w:tc>
      </w:tr>
      <w:tr w:rsidRPr="00E05C6B" w:rsidR="00CA2010" w:rsidTr="00C24053" w14:paraId="1E9025C2" w14:textId="77777777">
        <w:trPr>
          <w:trHeight w:val="260"/>
        </w:trPr>
        <w:tc>
          <w:tcPr>
            <w:tcW w:w="2587" w:type="dxa"/>
          </w:tcPr>
          <w:p w:rsidRPr="00E05C6B" w:rsidR="00CA2010" w:rsidP="009A036B" w:rsidRDefault="001564CF" w14:paraId="3C7BED0E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340" w:type="dxa"/>
          </w:tcPr>
          <w:p w:rsidRPr="00E05C6B" w:rsidR="00CA2010" w:rsidP="006C1D41" w:rsidRDefault="00247C01" w14:paraId="7942027B" w14:textId="0DB8466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3</w:t>
            </w:r>
          </w:p>
        </w:tc>
        <w:tc>
          <w:tcPr>
            <w:tcW w:w="2340" w:type="dxa"/>
            <w:vAlign w:val="center"/>
          </w:tcPr>
          <w:p w:rsidRPr="00E05C6B" w:rsidR="00CA2010" w:rsidP="006C1D41" w:rsidRDefault="003B1019" w14:paraId="74662510" w14:textId="20B4981E">
            <w:pPr>
              <w:jc w:val="center"/>
              <w:rPr>
                <w:bCs/>
                <w:szCs w:val="20"/>
                <w:lang w:eastAsia="zh-CN"/>
              </w:rPr>
            </w:pPr>
            <w:r w:rsidRPr="003B1019">
              <w:rPr>
                <w:bCs/>
                <w:szCs w:val="20"/>
                <w:lang w:eastAsia="zh-CN"/>
              </w:rPr>
              <w:t>$</w:t>
            </w:r>
            <w:r w:rsidR="00C24053">
              <w:rPr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E05C6B" w:rsidR="00CA2010" w:rsidP="006C1D41" w:rsidRDefault="00263A00" w14:paraId="0DA8C4BC" w14:textId="65129FCD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C24053">
              <w:rPr>
                <w:bCs/>
                <w:szCs w:val="20"/>
                <w:lang w:eastAsia="zh-CN"/>
              </w:rPr>
              <w:t>2,488.35</w:t>
            </w:r>
          </w:p>
        </w:tc>
      </w:tr>
      <w:tr w:rsidRPr="00E05C6B" w:rsidR="001D67DA" w:rsidTr="00C24053" w14:paraId="0DB664DC" w14:textId="77777777">
        <w:trPr>
          <w:trHeight w:val="289"/>
        </w:trPr>
        <w:tc>
          <w:tcPr>
            <w:tcW w:w="2587" w:type="dxa"/>
          </w:tcPr>
          <w:p w:rsidRPr="00E05C6B" w:rsidR="001D67DA" w:rsidP="001D67DA" w:rsidRDefault="001D67DA" w14:paraId="1B054591" w14:textId="66164D3D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340" w:type="dxa"/>
          </w:tcPr>
          <w:p w:rsidRPr="00E05C6B" w:rsidR="001D67DA" w:rsidP="006C1D41" w:rsidRDefault="001D67DA" w14:paraId="344A8718" w14:textId="13D18A62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E05C6B" w:rsidR="001D67DA" w:rsidP="006C1D41" w:rsidRDefault="001D67DA" w14:paraId="2A2D7F22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E05C6B" w:rsidR="001D67DA" w:rsidP="006C1D41" w:rsidRDefault="00263A00" w14:paraId="2E7305E8" w14:textId="3261CB6E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C24053">
              <w:rPr>
                <w:b/>
                <w:bCs/>
                <w:szCs w:val="20"/>
                <w:lang w:eastAsia="zh-CN"/>
              </w:rPr>
              <w:t>2,488.35</w:t>
            </w:r>
          </w:p>
        </w:tc>
      </w:tr>
    </w:tbl>
    <w:p w:rsidRPr="00C24053" w:rsidR="00E24A6B" w:rsidP="00E24A6B" w:rsidRDefault="00E24A6B" w14:paraId="2C0458EA" w14:textId="58F6A41D">
      <w:pPr>
        <w:rPr>
          <w:bCs/>
          <w:sz w:val="22"/>
          <w:szCs w:val="22"/>
          <w:lang w:eastAsia="zh-CN"/>
        </w:rPr>
      </w:pPr>
      <w:r w:rsidRPr="00C24053">
        <w:rPr>
          <w:bCs/>
          <w:sz w:val="22"/>
          <w:szCs w:val="22"/>
          <w:lang w:eastAsia="zh-CN"/>
        </w:rPr>
        <w:t xml:space="preserve">*Source of the </w:t>
      </w:r>
      <w:r w:rsidRPr="00C24053" w:rsidR="00590DB6">
        <w:rPr>
          <w:bCs/>
          <w:sz w:val="22"/>
          <w:szCs w:val="22"/>
          <w:lang w:eastAsia="zh-CN"/>
        </w:rPr>
        <w:t>mean Hourly Wage R</w:t>
      </w:r>
      <w:r w:rsidRPr="00C24053">
        <w:rPr>
          <w:bCs/>
          <w:sz w:val="22"/>
          <w:szCs w:val="22"/>
          <w:lang w:eastAsia="zh-CN"/>
        </w:rPr>
        <w:t xml:space="preserve">ate is provided by the Bureau of Labor Statistics, Occupation title “Medical Scientists” 19-1040, </w:t>
      </w:r>
      <w:hyperlink w:history="1" w:anchor="00-0000" r:id="rId11">
        <w:r w:rsidRPr="007676D9" w:rsidR="00C24053">
          <w:rPr>
            <w:rStyle w:val="Hyperlink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C24053">
        <w:rPr>
          <w:bCs/>
          <w:sz w:val="22"/>
          <w:szCs w:val="22"/>
          <w:lang w:eastAsia="zh-CN"/>
        </w:rPr>
        <w:t>.</w:t>
      </w:r>
    </w:p>
    <w:p w:rsidRPr="00E05C6B" w:rsidR="009A036B" w:rsidP="00F3170F" w:rsidRDefault="009A036B" w14:paraId="6843B36D" w14:textId="77777777">
      <w:pPr>
        <w:rPr>
          <w:bCs/>
          <w:szCs w:val="20"/>
          <w:lang w:eastAsia="zh-CN"/>
        </w:rPr>
      </w:pPr>
    </w:p>
    <w:p w:rsidR="0046355E" w:rsidRDefault="001C39F7" w14:paraId="1FF3D714" w14:textId="310E94C9">
      <w:pPr>
        <w:rPr>
          <w:bCs/>
          <w:szCs w:val="20"/>
          <w:lang w:eastAsia="zh-CN"/>
        </w:rPr>
      </w:pPr>
      <w:r w:rsidRPr="00E05C6B">
        <w:rPr>
          <w:b/>
        </w:rPr>
        <w:t xml:space="preserve">FEDERAL </w:t>
      </w:r>
      <w:r w:rsidRPr="00E05C6B" w:rsidR="009F5923">
        <w:rPr>
          <w:b/>
        </w:rPr>
        <w:t>COST</w:t>
      </w:r>
      <w:r w:rsidRPr="00E05C6B" w:rsidR="00F06866">
        <w:rPr>
          <w:b/>
        </w:rPr>
        <w:t>:</w:t>
      </w:r>
      <w:r w:rsidRPr="00E05C6B" w:rsidR="00895229">
        <w:rPr>
          <w:b/>
          <w:sz w:val="20"/>
          <w:szCs w:val="20"/>
        </w:rPr>
        <w:t xml:space="preserve"> </w:t>
      </w:r>
      <w:r w:rsidRPr="00E05C6B" w:rsidR="00C86E91">
        <w:rPr>
          <w:b/>
          <w:sz w:val="20"/>
          <w:szCs w:val="20"/>
        </w:rPr>
        <w:t xml:space="preserve"> </w:t>
      </w:r>
      <w:r w:rsidRPr="00E05C6B" w:rsidR="00C86E91">
        <w:rPr>
          <w:bCs/>
          <w:szCs w:val="20"/>
          <w:lang w:eastAsia="zh-CN"/>
        </w:rPr>
        <w:t xml:space="preserve">The estimated annual cost </w:t>
      </w:r>
      <w:r w:rsidRPr="00E05C6B" w:rsidR="007448E4">
        <w:rPr>
          <w:bCs/>
          <w:szCs w:val="20"/>
          <w:lang w:eastAsia="zh-CN"/>
        </w:rPr>
        <w:t>to the Federal government is</w:t>
      </w:r>
      <w:r w:rsidRPr="003F2C2B" w:rsidR="007448E4">
        <w:rPr>
          <w:bCs/>
          <w:szCs w:val="20"/>
          <w:lang w:eastAsia="zh-CN"/>
        </w:rPr>
        <w:t xml:space="preserve"> </w:t>
      </w:r>
      <w:r w:rsidRPr="003F2C2B" w:rsidR="006C262D">
        <w:rPr>
          <w:bCs/>
          <w:szCs w:val="20"/>
          <w:lang w:eastAsia="zh-CN"/>
        </w:rPr>
        <w:t>$</w:t>
      </w:r>
      <w:r w:rsidRPr="003F2C2B" w:rsidR="00FC750E">
        <w:rPr>
          <w:bCs/>
          <w:szCs w:val="20"/>
          <w:lang w:eastAsia="zh-CN"/>
        </w:rPr>
        <w:t>6</w:t>
      </w:r>
      <w:r w:rsidRPr="003F2C2B" w:rsidR="00247C01">
        <w:rPr>
          <w:bCs/>
          <w:szCs w:val="20"/>
          <w:lang w:eastAsia="zh-CN"/>
        </w:rPr>
        <w:t>,498.00</w:t>
      </w:r>
    </w:p>
    <w:p w:rsidRPr="00E05C6B" w:rsidR="006A4358" w:rsidRDefault="006A4358" w14:paraId="18ABE038" w14:textId="77777777">
      <w:pPr>
        <w:rPr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E05C6B" w:rsidR="00D35595" w:rsidTr="00C24053" w14:paraId="4613A64A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4FB27AEA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E05C6B" w:rsidR="00D35595" w:rsidP="00887606" w:rsidRDefault="00D35595" w14:paraId="7543057A" w14:textId="7D76C981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273604C5" w14:textId="59FD66F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alary</w:t>
            </w:r>
            <w:r w:rsidRPr="00E05C6B" w:rsidR="001554C4">
              <w:rPr>
                <w:b/>
                <w:bCs/>
              </w:rPr>
              <w:t>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5E61BF53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E05C6B" w:rsidR="00590DB6" w:rsidP="00887606" w:rsidRDefault="00D35595" w14:paraId="77341A76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 xml:space="preserve">Fringe </w:t>
            </w:r>
          </w:p>
          <w:p w:rsidRPr="00E05C6B" w:rsidR="00D35595" w:rsidP="00887606" w:rsidRDefault="00D35595" w14:paraId="66F5B11C" w14:textId="12558DF8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E05C6B" w:rsidR="00D35595" w:rsidP="00887606" w:rsidRDefault="00D35595" w14:paraId="7A9876D4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Total Cost to Gov’t</w:t>
            </w:r>
          </w:p>
        </w:tc>
      </w:tr>
      <w:tr w:rsidRPr="00E05C6B" w:rsidR="00D35595" w:rsidTr="00C24053" w14:paraId="4FAF399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8E355F" w14:paraId="7ADF47B6" w14:textId="1979CA84">
            <w:pPr>
              <w:rPr>
                <w:bCs/>
                <w:szCs w:val="20"/>
                <w:lang w:eastAsia="zh-CN"/>
              </w:rPr>
            </w:pPr>
            <w:r w:rsidRPr="00E05C6B">
              <w:rPr>
                <w:b/>
              </w:rPr>
              <w:t>Federal Oversight</w:t>
            </w:r>
          </w:p>
        </w:tc>
        <w:tc>
          <w:tcPr>
            <w:tcW w:w="1440" w:type="dxa"/>
          </w:tcPr>
          <w:p w:rsidRPr="00E05C6B" w:rsidR="00D35595" w:rsidP="006B6D32" w:rsidRDefault="00D35595" w14:paraId="62CF015C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3A740428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0FD0554A" w14:textId="77777777">
            <w:pPr>
              <w:rPr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4664BACB" w14:textId="77777777"/>
        </w:tc>
        <w:tc>
          <w:tcPr>
            <w:tcW w:w="1551" w:type="dxa"/>
          </w:tcPr>
          <w:p w:rsidRPr="00E05C6B" w:rsidR="00D35595" w:rsidP="006B6D32" w:rsidRDefault="00D35595" w14:paraId="215EDF74" w14:textId="77777777"/>
        </w:tc>
      </w:tr>
      <w:tr w:rsidRPr="00E05C6B" w:rsidR="00D35595" w:rsidTr="00C24053" w14:paraId="0BD72A8A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D35595" w:rsidRDefault="00247C01" w14:paraId="1040FE2C" w14:textId="6CF8846D">
            <w:pPr>
              <w:rPr>
                <w:bCs/>
                <w:szCs w:val="20"/>
                <w:lang w:eastAsia="zh-CN"/>
              </w:rPr>
            </w:pPr>
            <w:r w:rsidRPr="00247C01">
              <w:rPr>
                <w:bCs/>
                <w:szCs w:val="20"/>
                <w:lang w:eastAsia="zh-CN"/>
              </w:rPr>
              <w:t>Senior Advisor Global Health Research</w:t>
            </w:r>
          </w:p>
        </w:tc>
        <w:tc>
          <w:tcPr>
            <w:tcW w:w="1440" w:type="dxa"/>
            <w:vAlign w:val="center"/>
          </w:tcPr>
          <w:p w:rsidRPr="00E05C6B" w:rsidR="00D35595" w:rsidP="00D35595" w:rsidRDefault="00247C01" w14:paraId="286386D2" w14:textId="19EA16A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5/7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247C01" w14:paraId="0D37FFE8" w14:textId="129CB72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$170,800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247C01" w14:paraId="3861240D" w14:textId="46AA79BD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3</w:t>
            </w:r>
            <w:r w:rsidRPr="00E05C6B" w:rsidR="00D35595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E05C6B" w:rsidR="00D35595" w:rsidP="00D35595" w:rsidRDefault="00D35595" w14:paraId="01B0C61E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D35595" w:rsidRDefault="00D35595" w14:paraId="75AD13A2" w14:textId="6F7D1A2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5,124.00</w:t>
            </w:r>
          </w:p>
        </w:tc>
      </w:tr>
      <w:tr w:rsidRPr="00E05C6B" w:rsidR="00D35595" w:rsidTr="00C24053" w14:paraId="7401E60C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7D2D268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E05C6B" w:rsidR="00D35595" w:rsidP="006B6D32" w:rsidRDefault="00D35595" w14:paraId="0DDEB042" w14:textId="77777777"/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331C8A9A" w14:textId="77777777"/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68FDF961" w14:textId="77777777"/>
        </w:tc>
        <w:tc>
          <w:tcPr>
            <w:tcW w:w="1599" w:type="dxa"/>
            <w:shd w:val="clear" w:color="auto" w:fill="auto"/>
          </w:tcPr>
          <w:p w:rsidRPr="00116450" w:rsidR="00D35595" w:rsidP="006B6D32" w:rsidRDefault="00D35595" w14:paraId="7254EA5B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3EAFA962" w14:textId="775CBBC0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1,374.00</w:t>
            </w:r>
          </w:p>
        </w:tc>
      </w:tr>
      <w:tr w:rsidRPr="00E05C6B" w:rsidR="00D35595" w:rsidTr="00C24053" w14:paraId="74523253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698B58A5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E05C6B" w:rsidR="00D35595" w:rsidP="006B6D32" w:rsidRDefault="00D35595" w14:paraId="21D495F9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738A37BD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889360A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62EAD228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6B6D32" w:rsidRDefault="00D35595" w14:paraId="658D2F08" w14:textId="3B9BAE36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0</w:t>
            </w:r>
          </w:p>
        </w:tc>
      </w:tr>
      <w:tr w:rsidRPr="00E05C6B" w:rsidR="00D35595" w:rsidTr="00C24053" w14:paraId="7AF4C3D0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06193FD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E05C6B" w:rsidR="00D35595" w:rsidP="006B6D32" w:rsidRDefault="00D35595" w14:paraId="0A7711E0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4F5845C" w14:textId="7777777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29E389ED" w14:textId="77777777"/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192F0E09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3D3A26F1" w14:textId="5E771206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0</w:t>
            </w:r>
          </w:p>
        </w:tc>
      </w:tr>
      <w:tr w:rsidRPr="00E05C6B" w:rsidR="00D35595" w:rsidTr="00C24053" w14:paraId="53825F4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7FC12EB6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E05C6B" w:rsidR="00D35595" w:rsidP="006B6D32" w:rsidRDefault="00D35595" w14:paraId="3129FD72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32ECC5AC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4068275C" w14:textId="77777777"/>
        </w:tc>
        <w:tc>
          <w:tcPr>
            <w:tcW w:w="1599" w:type="dxa"/>
          </w:tcPr>
          <w:p w:rsidRPr="00E05C6B" w:rsidR="00D35595" w:rsidP="006B6D32" w:rsidRDefault="00D35595" w14:paraId="76BAC006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75658A95" w14:textId="07BBD4B8">
            <w:pPr>
              <w:jc w:val="center"/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247C01">
              <w:rPr>
                <w:b/>
                <w:bCs/>
                <w:szCs w:val="20"/>
                <w:lang w:eastAsia="zh-CN"/>
              </w:rPr>
              <w:t>6,498.00</w:t>
            </w:r>
          </w:p>
        </w:tc>
      </w:tr>
    </w:tbl>
    <w:p w:rsidRPr="00C24053" w:rsidR="00590DB6" w:rsidP="00590DB6" w:rsidRDefault="00590DB6" w14:paraId="7458BAF3" w14:textId="27F0BE32">
      <w:pPr>
        <w:rPr>
          <w:sz w:val="22"/>
          <w:szCs w:val="22"/>
        </w:rPr>
      </w:pPr>
      <w:r w:rsidRPr="00C24053">
        <w:rPr>
          <w:bCs/>
          <w:sz w:val="22"/>
          <w:szCs w:val="22"/>
          <w:lang w:eastAsia="zh-CN"/>
        </w:rPr>
        <w:t>**The salary in the table above is cited from</w:t>
      </w:r>
      <w:r w:rsidRPr="00C24053">
        <w:rPr>
          <w:sz w:val="22"/>
          <w:szCs w:val="22"/>
        </w:rPr>
        <w:t xml:space="preserve"> </w:t>
      </w:r>
      <w:hyperlink w:history="1" r:id="rId12">
        <w:r w:rsidRPr="00C24053" w:rsidR="00247C01">
          <w:rPr>
            <w:rStyle w:val="Hyperlink"/>
            <w:sz w:val="22"/>
            <w:szCs w:val="22"/>
          </w:rPr>
          <w:t>https://www.opm.gov/policy-data-oversight/pay-leave/salaries-wages/salary-tables/pdf/2020/DCB.pdf</w:t>
        </w:r>
      </w:hyperlink>
      <w:r w:rsidRPr="00C24053">
        <w:rPr>
          <w:color w:val="5B9BD5" w:themeColor="accent1"/>
          <w:sz w:val="22"/>
          <w:szCs w:val="22"/>
          <w:u w:val="single"/>
        </w:rPr>
        <w:t xml:space="preserve"> </w:t>
      </w:r>
      <w:r w:rsidRPr="00C24053">
        <w:rPr>
          <w:sz w:val="22"/>
          <w:szCs w:val="22"/>
        </w:rPr>
        <w:t xml:space="preserve">  </w:t>
      </w:r>
    </w:p>
    <w:p w:rsidRPr="00C24053" w:rsidR="00887606" w:rsidRDefault="00887606" w14:paraId="19E6BC63" w14:textId="77777777">
      <w:pPr>
        <w:rPr>
          <w:b/>
          <w:bCs/>
          <w:sz w:val="22"/>
          <w:szCs w:val="22"/>
          <w:u w:val="single"/>
        </w:rPr>
      </w:pPr>
      <w:r w:rsidRPr="00C24053">
        <w:rPr>
          <w:b/>
          <w:bCs/>
          <w:sz w:val="22"/>
          <w:szCs w:val="22"/>
          <w:u w:val="single"/>
        </w:rPr>
        <w:br w:type="page"/>
      </w:r>
    </w:p>
    <w:p w:rsidRPr="00E05C6B" w:rsidR="0069403B" w:rsidP="00F06866" w:rsidRDefault="00ED6492" w14:paraId="2491E674" w14:textId="769053AB">
      <w:pPr>
        <w:rPr>
          <w:b/>
          <w:szCs w:val="20"/>
        </w:rPr>
      </w:pPr>
      <w:r w:rsidRPr="00E05C6B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Pr="00E05C6B" w:rsidR="0069403B">
        <w:rPr>
          <w:b/>
          <w:bCs/>
          <w:szCs w:val="20"/>
          <w:u w:val="single"/>
        </w:rPr>
        <w:t>provide answers to the following questions:</w:t>
      </w:r>
    </w:p>
    <w:p w:rsidRPr="00E05C6B" w:rsidR="0069403B" w:rsidP="00F06866" w:rsidRDefault="0069403B" w14:paraId="0C42C410" w14:textId="77777777">
      <w:pPr>
        <w:rPr>
          <w:b/>
          <w:sz w:val="20"/>
          <w:szCs w:val="20"/>
        </w:rPr>
      </w:pPr>
    </w:p>
    <w:p w:rsidRPr="00E05C6B" w:rsidR="00F06866" w:rsidP="00F06866" w:rsidRDefault="00636621" w14:paraId="78685E12" w14:textId="77777777">
      <w:pPr>
        <w:rPr>
          <w:b/>
        </w:rPr>
      </w:pPr>
      <w:r w:rsidRPr="00E05C6B">
        <w:rPr>
          <w:b/>
        </w:rPr>
        <w:t>The</w:t>
      </w:r>
      <w:r w:rsidRPr="00E05C6B" w:rsidR="0069403B">
        <w:rPr>
          <w:b/>
        </w:rPr>
        <w:t xml:space="preserve"> select</w:t>
      </w:r>
      <w:r w:rsidRPr="00E05C6B">
        <w:rPr>
          <w:b/>
        </w:rPr>
        <w:t>ion of your targeted respondents</w:t>
      </w:r>
    </w:p>
    <w:p w:rsidR="0069403B" w:rsidP="00E2551B" w:rsidRDefault="0069403B" w14:paraId="56EDC496" w14:textId="2A19C08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Do you have a customer list or something similar that defines the universe of potential respondents</w:t>
      </w:r>
      <w:r w:rsidRPr="00E05C6B" w:rsidR="00636621">
        <w:rPr>
          <w:bCs/>
          <w:szCs w:val="20"/>
          <w:lang w:eastAsia="zh-CN"/>
        </w:rPr>
        <w:t xml:space="preserve"> and do you have a sampling plan for selecting from this universe</w:t>
      </w:r>
      <w:r w:rsidRPr="00E05C6B">
        <w:rPr>
          <w:bCs/>
          <w:szCs w:val="20"/>
          <w:lang w:eastAsia="zh-CN"/>
        </w:rPr>
        <w:t>?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>[</w:t>
      </w:r>
      <w:r w:rsidR="00F058A8">
        <w:rPr>
          <w:bCs/>
          <w:szCs w:val="20"/>
          <w:lang w:eastAsia="zh-CN"/>
        </w:rPr>
        <w:t>X</w:t>
      </w:r>
      <w:r w:rsidR="00247C01">
        <w:rPr>
          <w:b/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Yes</w:t>
      </w:r>
      <w:r w:rsidRPr="00E05C6B">
        <w:rPr>
          <w:bCs/>
          <w:szCs w:val="20"/>
          <w:lang w:eastAsia="zh-CN"/>
        </w:rPr>
        <w:tab/>
        <w:t>[</w:t>
      </w:r>
      <w:r w:rsidRPr="00E05C6B" w:rsidR="00887606">
        <w:rPr>
          <w:bCs/>
          <w:szCs w:val="20"/>
          <w:lang w:eastAsia="zh-CN"/>
        </w:rPr>
        <w:t xml:space="preserve"> </w:t>
      </w:r>
      <w:r w:rsidR="00F058A8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No</w:t>
      </w:r>
    </w:p>
    <w:p w:rsidR="00676C3C" w:rsidP="00E2551B" w:rsidRDefault="00676C3C" w14:paraId="735E9720" w14:textId="0ED899A5">
      <w:pPr>
        <w:rPr>
          <w:bCs/>
          <w:szCs w:val="20"/>
          <w:lang w:eastAsia="zh-CN"/>
        </w:rPr>
      </w:pPr>
    </w:p>
    <w:p w:rsidR="00676C3C" w:rsidP="00676C3C" w:rsidRDefault="00676C3C" w14:paraId="038C0D0A" w14:textId="02D62FF2">
      <w:pPr>
        <w:rPr>
          <w:bCs/>
          <w:szCs w:val="20"/>
          <w:lang w:eastAsia="zh-CN"/>
        </w:rPr>
      </w:pPr>
      <w:r w:rsidRPr="00676C3C">
        <w:rPr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C750E" w:rsidP="00676C3C" w:rsidRDefault="00FC750E" w14:paraId="6DFA02F8" w14:textId="325A97E0">
      <w:pPr>
        <w:rPr>
          <w:bCs/>
          <w:szCs w:val="20"/>
          <w:lang w:eastAsia="zh-CN"/>
        </w:rPr>
      </w:pPr>
    </w:p>
    <w:p w:rsidRPr="00096992" w:rsidR="00C727E7" w:rsidP="00C727E7" w:rsidRDefault="00C727E7" w14:paraId="61052834" w14:textId="77777777">
      <w:pPr>
        <w:ind w:left="720"/>
      </w:pPr>
      <w:r w:rsidRPr="00096992">
        <w:t>Potential respondents are those who attend the Conference and opt to complete the survey.</w:t>
      </w:r>
      <w:r>
        <w:t xml:space="preserve">  The respondents </w:t>
      </w:r>
      <w:proofErr w:type="gramStart"/>
      <w:r>
        <w:t>includes</w:t>
      </w:r>
      <w:proofErr w:type="gramEnd"/>
      <w:r w:rsidRPr="00096992">
        <w:t xml:space="preserve"> global health researchers, oncologists, cancer prevention scientists, cancer therapy and translational research experts and possibly patients and cancer advocates.</w:t>
      </w:r>
    </w:p>
    <w:p w:rsidR="00C727E7" w:rsidP="00676C3C" w:rsidRDefault="00C727E7" w14:paraId="5881289E" w14:textId="6E0010BC">
      <w:pPr>
        <w:rPr>
          <w:bCs/>
          <w:szCs w:val="20"/>
          <w:lang w:eastAsia="zh-CN"/>
        </w:rPr>
      </w:pPr>
    </w:p>
    <w:p w:rsidR="00C727E7" w:rsidP="00676C3C" w:rsidRDefault="00C727E7" w14:paraId="138EE640" w14:textId="6C23D2BB">
      <w:pPr>
        <w:rPr>
          <w:bCs/>
          <w:szCs w:val="20"/>
          <w:lang w:eastAsia="zh-CN"/>
        </w:rPr>
      </w:pPr>
    </w:p>
    <w:p w:rsidRPr="00E05C6B" w:rsidR="00A403BB" w:rsidP="00A403BB" w:rsidRDefault="00A403BB" w14:paraId="2112C5B4" w14:textId="45A2D166">
      <w:pPr>
        <w:rPr>
          <w:b/>
        </w:rPr>
      </w:pPr>
      <w:r w:rsidRPr="00E05C6B">
        <w:rPr>
          <w:b/>
        </w:rPr>
        <w:t>Administration of the Instrument</w:t>
      </w:r>
    </w:p>
    <w:p w:rsidRPr="00C24053" w:rsidR="00C24053" w:rsidP="00C24053" w:rsidRDefault="00C24053" w14:paraId="53B5515C" w14:textId="77777777">
      <w:pPr>
        <w:numPr>
          <w:ilvl w:val="0"/>
          <w:numId w:val="17"/>
        </w:numPr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How will you collect the information? (Check all that apply)</w:t>
      </w:r>
    </w:p>
    <w:p w:rsidRPr="00C24053" w:rsidR="00C24053" w:rsidP="00C24053" w:rsidRDefault="00C24053" w14:paraId="6DFF0EC3" w14:textId="5DFA71BF">
      <w:pPr>
        <w:ind w:firstLine="360"/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[</w:t>
      </w:r>
      <w:r>
        <w:rPr>
          <w:bCs/>
          <w:szCs w:val="20"/>
          <w:lang w:eastAsia="zh-CN"/>
        </w:rPr>
        <w:t xml:space="preserve"> X</w:t>
      </w:r>
      <w:r w:rsidRPr="00C24053">
        <w:rPr>
          <w:bCs/>
          <w:szCs w:val="20"/>
          <w:lang w:eastAsia="zh-CN"/>
        </w:rPr>
        <w:t xml:space="preserve"> ] Web-based or other forms of Social Media </w:t>
      </w:r>
    </w:p>
    <w:p w:rsidRPr="00C24053" w:rsidR="00C24053" w:rsidP="00C24053" w:rsidRDefault="00C24053" w14:paraId="6CE62E99" w14:textId="77777777">
      <w:pPr>
        <w:ind w:firstLine="360"/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[  ] Telephone</w:t>
      </w:r>
      <w:r w:rsidRPr="00C24053">
        <w:rPr>
          <w:bCs/>
          <w:szCs w:val="20"/>
          <w:lang w:eastAsia="zh-CN"/>
        </w:rPr>
        <w:tab/>
      </w:r>
    </w:p>
    <w:p w:rsidRPr="00C24053" w:rsidR="00C24053" w:rsidP="00C24053" w:rsidRDefault="00C24053" w14:paraId="559682D1" w14:textId="77777777">
      <w:pPr>
        <w:ind w:firstLine="360"/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[  ] In-person</w:t>
      </w:r>
      <w:r w:rsidRPr="00C24053">
        <w:rPr>
          <w:bCs/>
          <w:szCs w:val="20"/>
          <w:lang w:eastAsia="zh-CN"/>
        </w:rPr>
        <w:tab/>
      </w:r>
    </w:p>
    <w:p w:rsidRPr="00C24053" w:rsidR="00C24053" w:rsidP="00C24053" w:rsidRDefault="00C24053" w14:paraId="0A2560AC" w14:textId="77777777">
      <w:pPr>
        <w:ind w:firstLine="360"/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 xml:space="preserve">[  ] Mail </w:t>
      </w:r>
    </w:p>
    <w:p w:rsidRPr="00C24053" w:rsidR="00C24053" w:rsidP="00C24053" w:rsidRDefault="00C24053" w14:paraId="56FA6AAB" w14:textId="77777777">
      <w:pPr>
        <w:ind w:firstLine="360"/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[  ] Survey Form</w:t>
      </w:r>
    </w:p>
    <w:p w:rsidRPr="00C24053" w:rsidR="00C24053" w:rsidP="00C24053" w:rsidRDefault="00C24053" w14:paraId="5FDB0733" w14:textId="77777777">
      <w:pPr>
        <w:ind w:firstLine="360"/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[  ] Chart Abstraction</w:t>
      </w:r>
    </w:p>
    <w:p w:rsidRPr="00C24053" w:rsidR="00C24053" w:rsidP="00C24053" w:rsidRDefault="00C24053" w14:paraId="70B00AA3" w14:textId="77777777">
      <w:pPr>
        <w:ind w:firstLine="360"/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>[  ] Other, Explain</w:t>
      </w:r>
    </w:p>
    <w:p w:rsidRPr="00C24053" w:rsidR="00C24053" w:rsidP="00C24053" w:rsidRDefault="00C24053" w14:paraId="2C950AA0" w14:textId="77777777">
      <w:pPr>
        <w:rPr>
          <w:bCs/>
          <w:szCs w:val="20"/>
          <w:lang w:eastAsia="zh-CN"/>
        </w:rPr>
      </w:pPr>
    </w:p>
    <w:p w:rsidRPr="00C24053" w:rsidR="00C24053" w:rsidP="00C24053" w:rsidRDefault="00C24053" w14:paraId="6CC555E4" w14:textId="6F448F8D">
      <w:pPr>
        <w:numPr>
          <w:ilvl w:val="0"/>
          <w:numId w:val="17"/>
        </w:numPr>
        <w:rPr>
          <w:bCs/>
          <w:szCs w:val="20"/>
          <w:lang w:eastAsia="zh-CN"/>
        </w:rPr>
      </w:pPr>
      <w:r w:rsidRPr="00C24053">
        <w:rPr>
          <w:bCs/>
          <w:szCs w:val="20"/>
          <w:lang w:eastAsia="zh-CN"/>
        </w:rPr>
        <w:t xml:space="preserve">Will interviewers, facilitators, or research coordinators be used?  [  ] Yes [ </w:t>
      </w:r>
      <w:r>
        <w:rPr>
          <w:bCs/>
          <w:szCs w:val="20"/>
          <w:lang w:eastAsia="zh-CN"/>
        </w:rPr>
        <w:t>X</w:t>
      </w:r>
      <w:r w:rsidRPr="00C24053">
        <w:rPr>
          <w:bCs/>
          <w:szCs w:val="20"/>
          <w:lang w:eastAsia="zh-CN"/>
        </w:rPr>
        <w:t xml:space="preserve"> ] No</w:t>
      </w:r>
    </w:p>
    <w:p w:rsidRPr="00E05C6B" w:rsidR="001E78C3" w:rsidP="00E2551B" w:rsidRDefault="001E78C3" w14:paraId="49079AF9" w14:textId="43D128CF">
      <w:pPr>
        <w:rPr>
          <w:bCs/>
          <w:szCs w:val="20"/>
          <w:lang w:eastAsia="zh-CN"/>
        </w:rPr>
      </w:pPr>
    </w:p>
    <w:p w:rsidRPr="00E05C6B" w:rsidR="001E78C3" w:rsidP="001E78C3" w:rsidRDefault="001E78C3" w14:paraId="7F8AF448" w14:textId="77777777">
      <w:pPr>
        <w:rPr>
          <w:b/>
        </w:rPr>
      </w:pPr>
      <w:r w:rsidRPr="00E05C6B">
        <w:rPr>
          <w:b/>
        </w:rPr>
        <w:t>Please make sure that all instruments, instructions, and scripts are submitted with the request.</w:t>
      </w:r>
    </w:p>
    <w:p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Pr="00FC750E" w:rsidR="00247C01" w:rsidP="00247C01" w:rsidRDefault="00FC750E" w14:paraId="613241B3" w14:textId="3D7D48A2">
      <w:pPr>
        <w:rPr>
          <w:sz w:val="22"/>
          <w:szCs w:val="22"/>
        </w:rPr>
      </w:pPr>
      <w:r w:rsidRPr="00FC750E">
        <w:rPr>
          <w:b/>
          <w:sz w:val="22"/>
          <w:szCs w:val="22"/>
        </w:rPr>
        <w:tab/>
      </w:r>
    </w:p>
    <w:p w:rsidRPr="00FC750E" w:rsidR="00FC750E" w:rsidP="001E78C3" w:rsidRDefault="00FC750E" w14:paraId="4D5966A0" w14:textId="176EAFD3">
      <w:pPr>
        <w:rPr>
          <w:sz w:val="22"/>
          <w:szCs w:val="22"/>
        </w:rPr>
      </w:pPr>
      <w:r w:rsidRPr="00FC750E">
        <w:rPr>
          <w:sz w:val="22"/>
          <w:szCs w:val="22"/>
        </w:rPr>
        <w:t xml:space="preserve"> </w:t>
      </w:r>
    </w:p>
    <w:sectPr w:rsidRPr="00FC750E" w:rsidR="00FC750E" w:rsidSect="00DE34C7">
      <w:footerReference w:type="default" r:id="rId13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79AE9" w14:textId="77777777" w:rsidR="000E6262" w:rsidRDefault="000E6262">
      <w:r>
        <w:separator/>
      </w:r>
    </w:p>
  </w:endnote>
  <w:endnote w:type="continuationSeparator" w:id="0">
    <w:p w14:paraId="166834C7" w14:textId="77777777" w:rsidR="000E6262" w:rsidRDefault="000E62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4DC84" w14:textId="77777777" w:rsidR="000E6262" w:rsidRDefault="000E6262">
      <w:r>
        <w:separator/>
      </w:r>
    </w:p>
  </w:footnote>
  <w:footnote w:type="continuationSeparator" w:id="0">
    <w:p w14:paraId="42AB87F3" w14:textId="77777777" w:rsidR="000E6262" w:rsidRDefault="000E6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2E27"/>
    <w:rsid w:val="000071D1"/>
    <w:rsid w:val="00023A57"/>
    <w:rsid w:val="000470B4"/>
    <w:rsid w:val="00047A64"/>
    <w:rsid w:val="00067329"/>
    <w:rsid w:val="000722CE"/>
    <w:rsid w:val="000913EC"/>
    <w:rsid w:val="000B2838"/>
    <w:rsid w:val="000D44CA"/>
    <w:rsid w:val="000E200B"/>
    <w:rsid w:val="000E6262"/>
    <w:rsid w:val="000F68BE"/>
    <w:rsid w:val="00116450"/>
    <w:rsid w:val="00130BD9"/>
    <w:rsid w:val="00141563"/>
    <w:rsid w:val="001554C4"/>
    <w:rsid w:val="00155A1C"/>
    <w:rsid w:val="001564CF"/>
    <w:rsid w:val="00162F83"/>
    <w:rsid w:val="001855D1"/>
    <w:rsid w:val="001855DF"/>
    <w:rsid w:val="0018717E"/>
    <w:rsid w:val="001927A4"/>
    <w:rsid w:val="00194AC6"/>
    <w:rsid w:val="001A23B0"/>
    <w:rsid w:val="001A25CC"/>
    <w:rsid w:val="001B0AAA"/>
    <w:rsid w:val="001B4A0F"/>
    <w:rsid w:val="001C39F7"/>
    <w:rsid w:val="001C5BBB"/>
    <w:rsid w:val="001D5B95"/>
    <w:rsid w:val="001D67DA"/>
    <w:rsid w:val="001E214F"/>
    <w:rsid w:val="001E78C3"/>
    <w:rsid w:val="00202687"/>
    <w:rsid w:val="00212FC5"/>
    <w:rsid w:val="00232C3E"/>
    <w:rsid w:val="00237B48"/>
    <w:rsid w:val="00242873"/>
    <w:rsid w:val="0024521E"/>
    <w:rsid w:val="00247C01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337912"/>
    <w:rsid w:val="00350CE6"/>
    <w:rsid w:val="00355051"/>
    <w:rsid w:val="003668D6"/>
    <w:rsid w:val="003A7074"/>
    <w:rsid w:val="003B1019"/>
    <w:rsid w:val="003C66F8"/>
    <w:rsid w:val="003D5BBE"/>
    <w:rsid w:val="003E0FB3"/>
    <w:rsid w:val="003E3C61"/>
    <w:rsid w:val="003F1C5B"/>
    <w:rsid w:val="003F2C2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A3921"/>
    <w:rsid w:val="004C06D8"/>
    <w:rsid w:val="004D6E14"/>
    <w:rsid w:val="004E72E9"/>
    <w:rsid w:val="005009B0"/>
    <w:rsid w:val="005034D7"/>
    <w:rsid w:val="00507E6F"/>
    <w:rsid w:val="00535971"/>
    <w:rsid w:val="00590DB6"/>
    <w:rsid w:val="00597401"/>
    <w:rsid w:val="005A1006"/>
    <w:rsid w:val="005A772A"/>
    <w:rsid w:val="005D245A"/>
    <w:rsid w:val="005E1A48"/>
    <w:rsid w:val="005E6331"/>
    <w:rsid w:val="005E714A"/>
    <w:rsid w:val="006140A0"/>
    <w:rsid w:val="006160FB"/>
    <w:rsid w:val="006225D3"/>
    <w:rsid w:val="00623ED5"/>
    <w:rsid w:val="00633F74"/>
    <w:rsid w:val="00636621"/>
    <w:rsid w:val="00642B49"/>
    <w:rsid w:val="00646DD2"/>
    <w:rsid w:val="00647168"/>
    <w:rsid w:val="00654F42"/>
    <w:rsid w:val="00655F43"/>
    <w:rsid w:val="00676C3C"/>
    <w:rsid w:val="006832D9"/>
    <w:rsid w:val="00686301"/>
    <w:rsid w:val="0069403B"/>
    <w:rsid w:val="00696B2C"/>
    <w:rsid w:val="006A4358"/>
    <w:rsid w:val="006B431E"/>
    <w:rsid w:val="006C1D41"/>
    <w:rsid w:val="006C262D"/>
    <w:rsid w:val="006C7FB5"/>
    <w:rsid w:val="006D5F47"/>
    <w:rsid w:val="006E5342"/>
    <w:rsid w:val="006E6BB9"/>
    <w:rsid w:val="006F3411"/>
    <w:rsid w:val="006F3DDE"/>
    <w:rsid w:val="00704678"/>
    <w:rsid w:val="00733E21"/>
    <w:rsid w:val="007370C4"/>
    <w:rsid w:val="007425E7"/>
    <w:rsid w:val="007448E4"/>
    <w:rsid w:val="00753079"/>
    <w:rsid w:val="00766D95"/>
    <w:rsid w:val="00774005"/>
    <w:rsid w:val="0077703F"/>
    <w:rsid w:val="007F2AAC"/>
    <w:rsid w:val="007F5200"/>
    <w:rsid w:val="007F5475"/>
    <w:rsid w:val="00802607"/>
    <w:rsid w:val="008101A5"/>
    <w:rsid w:val="00822664"/>
    <w:rsid w:val="008434C0"/>
    <w:rsid w:val="00843796"/>
    <w:rsid w:val="00853B54"/>
    <w:rsid w:val="00887606"/>
    <w:rsid w:val="00887EDC"/>
    <w:rsid w:val="00892005"/>
    <w:rsid w:val="00895229"/>
    <w:rsid w:val="008A0D31"/>
    <w:rsid w:val="008A273F"/>
    <w:rsid w:val="008C17A3"/>
    <w:rsid w:val="008C36FC"/>
    <w:rsid w:val="008E355F"/>
    <w:rsid w:val="008F0203"/>
    <w:rsid w:val="008F50D4"/>
    <w:rsid w:val="009239AA"/>
    <w:rsid w:val="00935ADA"/>
    <w:rsid w:val="00940766"/>
    <w:rsid w:val="00946B6C"/>
    <w:rsid w:val="00955A71"/>
    <w:rsid w:val="0096108F"/>
    <w:rsid w:val="0096459E"/>
    <w:rsid w:val="0096707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4013B"/>
    <w:rsid w:val="00A403BB"/>
    <w:rsid w:val="00A44939"/>
    <w:rsid w:val="00A47B67"/>
    <w:rsid w:val="00A532EA"/>
    <w:rsid w:val="00A666E0"/>
    <w:rsid w:val="00A674DF"/>
    <w:rsid w:val="00A74957"/>
    <w:rsid w:val="00A83AA6"/>
    <w:rsid w:val="00AB430B"/>
    <w:rsid w:val="00AC60E8"/>
    <w:rsid w:val="00AE14B1"/>
    <w:rsid w:val="00AE1809"/>
    <w:rsid w:val="00B0123B"/>
    <w:rsid w:val="00B47DB5"/>
    <w:rsid w:val="00B51D7E"/>
    <w:rsid w:val="00B80D76"/>
    <w:rsid w:val="00BA2105"/>
    <w:rsid w:val="00BA7E06"/>
    <w:rsid w:val="00BB43B5"/>
    <w:rsid w:val="00BB6219"/>
    <w:rsid w:val="00BC569A"/>
    <w:rsid w:val="00BC676D"/>
    <w:rsid w:val="00BD290F"/>
    <w:rsid w:val="00BE5F6D"/>
    <w:rsid w:val="00C00ACA"/>
    <w:rsid w:val="00C14CC4"/>
    <w:rsid w:val="00C24053"/>
    <w:rsid w:val="00C33C52"/>
    <w:rsid w:val="00C40D8B"/>
    <w:rsid w:val="00C57663"/>
    <w:rsid w:val="00C727E7"/>
    <w:rsid w:val="00C74867"/>
    <w:rsid w:val="00C80C1E"/>
    <w:rsid w:val="00C8407A"/>
    <w:rsid w:val="00C8488C"/>
    <w:rsid w:val="00C86E91"/>
    <w:rsid w:val="00C9165C"/>
    <w:rsid w:val="00CA01D8"/>
    <w:rsid w:val="00CA19A3"/>
    <w:rsid w:val="00CA2010"/>
    <w:rsid w:val="00CA2650"/>
    <w:rsid w:val="00CB1078"/>
    <w:rsid w:val="00CB2A3A"/>
    <w:rsid w:val="00CC6FAF"/>
    <w:rsid w:val="00CF09F6"/>
    <w:rsid w:val="00D1285B"/>
    <w:rsid w:val="00D24698"/>
    <w:rsid w:val="00D35595"/>
    <w:rsid w:val="00D365BF"/>
    <w:rsid w:val="00D6383F"/>
    <w:rsid w:val="00D84230"/>
    <w:rsid w:val="00DB4A58"/>
    <w:rsid w:val="00DB59D0"/>
    <w:rsid w:val="00DC21EC"/>
    <w:rsid w:val="00DC33D3"/>
    <w:rsid w:val="00DD4F05"/>
    <w:rsid w:val="00DE34C7"/>
    <w:rsid w:val="00E0517F"/>
    <w:rsid w:val="00E05C6B"/>
    <w:rsid w:val="00E17371"/>
    <w:rsid w:val="00E24A6B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56B3"/>
    <w:rsid w:val="00EC3B4F"/>
    <w:rsid w:val="00ED3B43"/>
    <w:rsid w:val="00ED6492"/>
    <w:rsid w:val="00EF2095"/>
    <w:rsid w:val="00F058A8"/>
    <w:rsid w:val="00F06866"/>
    <w:rsid w:val="00F15956"/>
    <w:rsid w:val="00F24CFC"/>
    <w:rsid w:val="00F27DD6"/>
    <w:rsid w:val="00F3074A"/>
    <w:rsid w:val="00F3170F"/>
    <w:rsid w:val="00F53BFD"/>
    <w:rsid w:val="00F60930"/>
    <w:rsid w:val="00F668B4"/>
    <w:rsid w:val="00F972F3"/>
    <w:rsid w:val="00F976B0"/>
    <w:rsid w:val="00FA6DE7"/>
    <w:rsid w:val="00FC0A8E"/>
    <w:rsid w:val="00FC750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m.gov/policy-data-oversight/pay-leave/salaries-wages/salary-tables/pdf/2020/DCB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2019/May/oes_nat.ht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8DE0CF-371C-4DAF-ADB5-14952D404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039409-32CF-41B0-9AC5-A5EE6D46A4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D93B39-EDDC-4E15-82A6-C0960AA88C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CA036F-EDEB-4DFA-A2FC-4CC887373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3</cp:revision>
  <cp:lastPrinted>2010-10-04T16:59:00Z</cp:lastPrinted>
  <dcterms:created xsi:type="dcterms:W3CDTF">2020-09-01T18:03:00Z</dcterms:created>
  <dcterms:modified xsi:type="dcterms:W3CDTF">2020-09-0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BCE516E706B8441AAF8D1CD31048E5B</vt:lpwstr>
  </property>
</Properties>
</file>